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0F7B" w:rsidRPr="007C0F7B" w:rsidRDefault="007C0F7B" w:rsidP="007C0F7B">
      <w:pPr>
        <w:jc w:val="center"/>
        <w:rPr>
          <w:b/>
          <w:sz w:val="40"/>
          <w:szCs w:val="40"/>
        </w:rPr>
      </w:pPr>
      <w:r w:rsidRPr="007C0F7B">
        <w:rPr>
          <w:b/>
          <w:sz w:val="40"/>
          <w:szCs w:val="40"/>
        </w:rPr>
        <w:t xml:space="preserve">June 14, 2019 </w:t>
      </w:r>
      <w:bookmarkStart w:id="0" w:name="_GoBack"/>
      <w:bookmarkEnd w:id="0"/>
    </w:p>
    <w:p w:rsidR="003A6619" w:rsidRPr="007C0F7B" w:rsidRDefault="007C0F7B" w:rsidP="007C0F7B">
      <w:pPr>
        <w:jc w:val="center"/>
        <w:rPr>
          <w:b/>
          <w:sz w:val="36"/>
          <w:szCs w:val="36"/>
        </w:rPr>
      </w:pPr>
      <w:r w:rsidRPr="007C0F7B">
        <w:rPr>
          <w:b/>
          <w:sz w:val="40"/>
          <w:szCs w:val="40"/>
        </w:rPr>
        <w:t>Meeting Cancelled</w:t>
      </w:r>
      <w:r w:rsidRPr="007C0F7B">
        <w:rPr>
          <w:b/>
          <w:sz w:val="36"/>
          <w:szCs w:val="36"/>
        </w:rPr>
        <w:t xml:space="preserve"> </w:t>
      </w:r>
    </w:p>
    <w:sectPr w:rsidR="003A6619" w:rsidRPr="007C0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jeyMDM0MjcAAiUdpeDU4uLM/DyQAsNaAAbW178sAAAA"/>
  </w:docVars>
  <w:rsids>
    <w:rsidRoot w:val="007C0F7B"/>
    <w:rsid w:val="003A6619"/>
    <w:rsid w:val="007C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55F65E-A52E-463B-8B7F-74C8FDCD0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OM</Company>
  <LinksUpToDate>false</LinksUpToDate>
  <CharactersWithSpaces>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son, Maggie</dc:creator>
  <cp:keywords/>
  <dc:description/>
  <cp:lastModifiedBy>Johanson, Maggie</cp:lastModifiedBy>
  <cp:revision>1</cp:revision>
  <dcterms:created xsi:type="dcterms:W3CDTF">2021-01-07T21:08:00Z</dcterms:created>
  <dcterms:modified xsi:type="dcterms:W3CDTF">2021-01-07T21:09:00Z</dcterms:modified>
</cp:coreProperties>
</file>